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E57DC6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ُمَر أَفَنْدي وَالعُود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0616DC44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360CCD2F" w14:textId="0FD0E986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١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Pr="00DD7234">
        <w:rPr>
          <w:rStyle w:val="normaltextrun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كانَ ساكِنًا بِالقُرْبِ مِنْ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مَنْزِلي، في غُرْفَةٍ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مِنْ فُنْدُقٍ صَغيرٍ. ذاتَ م</w:t>
      </w:r>
      <w:r w:rsidR="009566F0">
        <w:rPr>
          <w:rStyle w:val="normaltextrun"/>
          <w:rFonts w:ascii="Arial" w:hAnsi="Arial" w:cs="Arial" w:hint="cs"/>
          <w:sz w:val="48"/>
          <w:szCs w:val="48"/>
          <w:rtl/>
          <w:lang w:bidi="ar-LB"/>
        </w:rPr>
        <w:t>َ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ساءٍ، رَأَيْتُهُ راجِعًا إِلَى غُرْفَتِ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قَبْل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غُروب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شَّمْس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 وَلَمَحْتُ عَلى جَبينِهِ غُضونًا, وَفي عَيْنَيْهِ كَآبَةً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 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24284B8F" w14:textId="77777777" w:rsidR="006C36BB" w:rsidRPr="00DD7234" w:rsidRDefault="006C36BB" w:rsidP="006C36B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Calibri" w:hAnsi="Calibri" w:cs="Calibri"/>
          <w:rtl/>
        </w:rPr>
        <w:t>فَقُلْتُ</w:t>
      </w:r>
      <w:r w:rsidRPr="00DD7234">
        <w:rPr>
          <w:rStyle w:val="normaltextrun"/>
          <w:rFonts w:ascii="Arial" w:hAnsi="Arial" w:cs="Arial"/>
          <w:sz w:val="48"/>
          <w:szCs w:val="48"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لَهُ</w:t>
      </w:r>
      <w:r w:rsidRPr="00DD7234">
        <w:rPr>
          <w:rStyle w:val="normaltextrun"/>
          <w:rFonts w:ascii="Arial" w:hAnsi="Arial" w:cs="Arial"/>
          <w:sz w:val="48"/>
          <w:szCs w:val="48"/>
        </w:rPr>
        <w:t>: </w:t>
      </w:r>
      <w:r w:rsidRPr="00DD7234">
        <w:rPr>
          <w:rStyle w:val="eop"/>
          <w:rFonts w:ascii="Arial" w:hAnsi="Arial" w:cs="Arial"/>
          <w:sz w:val="48"/>
          <w:szCs w:val="48"/>
        </w:rPr>
        <w:t> </w:t>
      </w:r>
    </w:p>
    <w:p w14:paraId="38E76B5E" w14:textId="435BC923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مَرْحَبًا يا «صديقي ». كَيْف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حالُك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؟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210EB464" w14:textId="33401995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</w:rPr>
        <w:t>-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اللَّ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يا «صديقي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»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أَسْوَأ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أَحْوال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!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4C2B1F7E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</w:rPr>
        <w:t>-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ماذا تَشْكو!؟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2D640356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وَهَلْ يَشْكو إِنْسانٌ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َلى وَجْ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أَرْض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أَمْرًا، غَيْر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قِلَّةِ الدَّراهِمِ؟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70E0B68F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أَلَيْس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لَدَيْكَ عَمَلٌ؟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77C86E41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َتَرَدَّد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بِالْجَواب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: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5F3A9970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بَلْ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ِنْدي دُكَّانُ بَضائِعَ في المَدينَةِ، وَلَكِنَّ السّوقَ كاسِدَةٌ . ثُمَّ إِنِّي أَعْزُف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َلى العودِ، فَالمُوسيقى هِي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أَحَبُّ إِلَيّ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تَرَكْتُهُ وَحْدَه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َلى الشُّرْفَةِ، وَذَهَبْتُ إِلَى مَنْزِلي.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661D5831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0ECD4F55" w14:textId="3B8823FB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fa-IR"/>
        </w:rPr>
        <w:t>۲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="00820274">
        <w:rPr>
          <w:rStyle w:val="normaltextrun"/>
          <w:rFonts w:ascii="Arial" w:hAnsi="Arial" w:cs="Arial" w:hint="cs"/>
          <w:sz w:val="48"/>
          <w:szCs w:val="48"/>
          <w:rtl/>
        </w:rPr>
        <w:t xml:space="preserve"> 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إِن</w:t>
      </w:r>
      <w:r w:rsidR="00841E32">
        <w:rPr>
          <w:rStyle w:val="normaltextrun"/>
          <w:rFonts w:ascii="Arial" w:hAnsi="Arial" w:cs="Arial" w:hint="cs"/>
          <w:sz w:val="48"/>
          <w:szCs w:val="48"/>
          <w:rtl/>
          <w:lang w:bidi="ar-LB"/>
        </w:rPr>
        <w:t>َّ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نِي لَأُفَكِّر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ي شَأْنِ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إِذا بِ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يَضْرِبُ عَلى عودِ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يُغَنِّي «يا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ليل»، بِصَوْتِهِ الخافِتِ العَذْبِ. فَلَمَّا أَطَّلَلْتُ عَلَي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مِنْ نافِذَتي قال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: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75692932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أَتُريدُ أَنْ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أُسْمِعَك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بَعْض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أَلْحاني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؟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5E5E61A4" w14:textId="704DF7C9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</w:rPr>
        <w:lastRenderedPageBreak/>
        <w:t>-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هاتِ! إِن</w:t>
      </w:r>
      <w:r w:rsidR="009566F0">
        <w:rPr>
          <w:rStyle w:val="normaltextrun"/>
          <w:rFonts w:ascii="Arial" w:hAnsi="Arial" w:cs="Arial" w:hint="cs"/>
          <w:sz w:val="48"/>
          <w:szCs w:val="48"/>
          <w:rtl/>
          <w:lang w:bidi="ar-LB"/>
        </w:rPr>
        <w:t>ّ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ي أُحِبّ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عود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65D4C1CB" w14:textId="4134FEF4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كَأَنَّ كَلامي هَذا شَجَّعَه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َطَفِق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يَضْرِبُ عَلى الأَوْتار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بِعُنْفٍ، وَيَتَرَنَّحُ كَالْنَشْوان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 ثُمّ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تَوَقَّفَ فَجْأَةً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خاطَبَني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قائِلًا: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2E1B7432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إِنّ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رُفَقائي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آتون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بَعْد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هُنَيْهَةٍ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إِلَى هُنا، لِلْمُفاوَضَة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ي شَأْنِ مَشْروعٍ غِنائِيٍّ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كَبير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6E4567C5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- مُوَفَّقُ إِنْ شاءَ اللَّه!</w:t>
      </w: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77AAE6F3" w14:textId="77777777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eop"/>
          <w:rFonts w:ascii="Arial" w:hAnsi="Arial" w:cs="Arial"/>
          <w:sz w:val="48"/>
          <w:szCs w:val="48"/>
          <w:rtl/>
        </w:rPr>
        <w:t> </w:t>
      </w:r>
    </w:p>
    <w:p w14:paraId="726AF82D" w14:textId="24B5997F" w:rsidR="006C36BB" w:rsidRPr="00DD7234" w:rsidRDefault="006C36BB" w:rsidP="006C36BB">
      <w:pPr>
        <w:pStyle w:val="paragraph"/>
        <w:bidi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  <w:rtl/>
        </w:rPr>
      </w:pPr>
      <w:r w:rsidRPr="00DD7234">
        <w:rPr>
          <w:rStyle w:val="normaltextrun"/>
          <w:rFonts w:ascii="Arial" w:hAnsi="Arial" w:cs="Arial"/>
          <w:sz w:val="48"/>
          <w:szCs w:val="48"/>
          <w:rtl/>
          <w:lang w:bidi="fa-IR"/>
        </w:rPr>
        <w:t>۳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</w:t>
      </w:r>
      <w:r w:rsidRPr="00DD7234">
        <w:rPr>
          <w:rStyle w:val="normaltextrun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وَاتُّفِقَ </w:t>
      </w:r>
      <w:r w:rsidR="00842EFE">
        <w:rPr>
          <w:rStyle w:val="normaltextrun"/>
          <w:rFonts w:ascii="Arial" w:hAnsi="Arial" w:cs="Arial" w:hint="cs"/>
          <w:sz w:val="48"/>
          <w:szCs w:val="48"/>
          <w:rtl/>
          <w:lang w:bidi="ar-LB"/>
        </w:rPr>
        <w:t>مَرَّةً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أَنّ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كُنْت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ائِدًا إِلى مَنْزِلي بَعْدَ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الظُّهْر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َرَأَيْت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جاري في أَحَدِ الشَّوارِع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يَحْمِل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عَلى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كَتِفِه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صُنْدوقًا، وَيَطوفُ بِكُلِّ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تَواضُعٍ: مَعَنا كَلْسات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مَعَنا مَناشِف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..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فَحانَتْ مِنْهُ التِفاتَةٌ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إِلَيَّ، فَحَوَّلَ عَنِّى وَجْهَهُ</w:t>
      </w:r>
      <w:r w:rsidRPr="00DD7234">
        <w:rPr>
          <w:rStyle w:val="normaltextrun"/>
          <w:rFonts w:ascii="Arial" w:hAnsi="Arial" w:cs="Arial"/>
          <w:sz w:val="48"/>
          <w:szCs w:val="48"/>
          <w:rtl/>
        </w:rPr>
        <w:t>، </w:t>
      </w:r>
      <w:r w:rsidRPr="00DD7234">
        <w:rPr>
          <w:rStyle w:val="normaltextrun"/>
          <w:rFonts w:ascii="Arial" w:hAnsi="Arial" w:cs="Arial"/>
          <w:sz w:val="48"/>
          <w:szCs w:val="48"/>
          <w:rtl/>
          <w:lang w:bidi="ar-LB"/>
        </w:rPr>
        <w:t>مُتَظاهِرًا بِعَدَمِ رُؤْيَتِهِ إِيّايَ...</w:t>
      </w:r>
    </w:p>
    <w:p w14:paraId="76E36CDD" w14:textId="77777777" w:rsidR="00DB30B9" w:rsidRDefault="00DB30B9" w:rsidP="00DB30B9">
      <w:pPr>
        <w:pStyle w:val="paragraph"/>
        <w:bidi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44"/>
          <w:szCs w:val="44"/>
          <w:lang w:bidi="ar-LB"/>
        </w:rPr>
      </w:pPr>
    </w:p>
    <w:p w14:paraId="3365396D" w14:textId="630CA359" w:rsidR="00DB30B9" w:rsidRDefault="00DB30B9" w:rsidP="00DB30B9">
      <w:pPr>
        <w:pStyle w:val="paragraph"/>
        <w:bidi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44"/>
          <w:szCs w:val="44"/>
          <w:rtl/>
          <w:lang w:bidi="ar-LB"/>
        </w:rPr>
        <w:t>الصّف السّادس </w:t>
      </w:r>
      <w:r>
        <w:rPr>
          <w:rStyle w:val="eop"/>
          <w:rFonts w:ascii="Arial" w:hAnsi="Arial" w:cs="Arial"/>
          <w:sz w:val="44"/>
          <w:szCs w:val="44"/>
          <w:rtl/>
        </w:rPr>
        <w:t> </w:t>
      </w:r>
    </w:p>
    <w:p w14:paraId="4D58D0E1" w14:textId="77777777" w:rsidR="00DB30B9" w:rsidRDefault="00DB30B9" w:rsidP="00DB30B9">
      <w:pPr>
        <w:pStyle w:val="paragraph"/>
        <w:bidi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rtl/>
        </w:rPr>
      </w:pPr>
      <w:r>
        <w:rPr>
          <w:rStyle w:val="normaltextrun"/>
          <w:rFonts w:ascii="Arial" w:hAnsi="Arial" w:cs="Arial"/>
          <w:sz w:val="44"/>
          <w:szCs w:val="44"/>
          <w:rtl/>
          <w:lang w:bidi="ar-LB"/>
        </w:rPr>
        <w:t>المحور الرّابع </w:t>
      </w:r>
      <w:r>
        <w:rPr>
          <w:rStyle w:val="eop"/>
          <w:rFonts w:ascii="Arial" w:hAnsi="Arial" w:cs="Arial"/>
          <w:sz w:val="44"/>
          <w:szCs w:val="44"/>
          <w:rtl/>
        </w:rPr>
        <w:t> </w:t>
      </w:r>
    </w:p>
    <w:p w14:paraId="6352301D" w14:textId="77777777" w:rsidR="00DB30B9" w:rsidRDefault="00DB30B9" w:rsidP="00DB30B9">
      <w:pPr>
        <w:pStyle w:val="paragraph"/>
        <w:bidi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rtl/>
        </w:rPr>
      </w:pPr>
      <w:r>
        <w:rPr>
          <w:rStyle w:val="normaltextrun"/>
          <w:rFonts w:ascii="Arial" w:hAnsi="Arial" w:cs="Arial"/>
          <w:sz w:val="44"/>
          <w:szCs w:val="44"/>
          <w:rtl/>
          <w:lang w:bidi="ar-LB"/>
        </w:rPr>
        <w:t>الدّرس الأول</w:t>
      </w:r>
      <w:r>
        <w:rPr>
          <w:rStyle w:val="eop"/>
          <w:rFonts w:ascii="Arial" w:hAnsi="Arial" w:cs="Arial"/>
          <w:sz w:val="44"/>
          <w:szCs w:val="44"/>
          <w:rtl/>
        </w:rPr>
        <w:t> </w:t>
      </w:r>
    </w:p>
    <w:p w14:paraId="4A2598E2" w14:textId="07C89ECF" w:rsidR="00717546" w:rsidRPr="006C36BB" w:rsidRDefault="00717546" w:rsidP="006C36BB"/>
    <w:sectPr w:rsidR="00717546" w:rsidRPr="006C36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zcxtbQwMzcyMjJW0lEKTi0uzszPAykwrAUAhMNCUCwAAAA="/>
  </w:docVars>
  <w:rsids>
    <w:rsidRoot w:val="00664D65"/>
    <w:rsid w:val="003578AD"/>
    <w:rsid w:val="00425414"/>
    <w:rsid w:val="00664D65"/>
    <w:rsid w:val="006C36BB"/>
    <w:rsid w:val="00717546"/>
    <w:rsid w:val="007A1807"/>
    <w:rsid w:val="00820274"/>
    <w:rsid w:val="00841E32"/>
    <w:rsid w:val="00842EFE"/>
    <w:rsid w:val="00937085"/>
    <w:rsid w:val="00943F39"/>
    <w:rsid w:val="009566F0"/>
    <w:rsid w:val="00AA02B3"/>
    <w:rsid w:val="00BC141C"/>
    <w:rsid w:val="00BD1C90"/>
    <w:rsid w:val="00D01C48"/>
    <w:rsid w:val="00DB30B9"/>
    <w:rsid w:val="00DD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F02E9"/>
  <w15:chartTrackingRefBased/>
  <w15:docId w15:val="{A40F35E7-E6BE-48C4-BFD1-89438FD15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C36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C36BB"/>
  </w:style>
  <w:style w:type="character" w:customStyle="1" w:styleId="eop">
    <w:name w:val="eop"/>
    <w:basedOn w:val="DefaultParagraphFont"/>
    <w:rsid w:val="006C36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7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2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3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4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7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4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8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11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6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2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9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1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AA598C1E3C7E4CB4210BD257FF7126" ma:contentTypeVersion="6" ma:contentTypeDescription="Create a new document." ma:contentTypeScope="" ma:versionID="f206e7492359b05745b5f5ce62796743">
  <xsd:schema xmlns:xsd="http://www.w3.org/2001/XMLSchema" xmlns:xs="http://www.w3.org/2001/XMLSchema" xmlns:p="http://schemas.microsoft.com/office/2006/metadata/properties" xmlns:ns2="905305db-45a5-4be9-81f7-dc746360dbbc" targetNamespace="http://schemas.microsoft.com/office/2006/metadata/properties" ma:root="true" ma:fieldsID="fa476d5796b877cb6ecdbbec155b61d4" ns2:_="">
    <xsd:import namespace="905305db-45a5-4be9-81f7-dc746360db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5305db-45a5-4be9-81f7-dc746360db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09781C5-1064-4ABC-8427-B014CA9667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FE0A8F-C48B-4586-A38A-F940FE5F8B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A11671-43B5-4FA9-8E84-59E91AF10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5305db-45a5-4be9-81f7-dc746360db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3</Words>
  <Characters>1386</Characters>
  <Application>Microsoft Office Word</Application>
  <DocSecurity>0</DocSecurity>
  <Lines>11</Lines>
  <Paragraphs>3</Paragraphs>
  <ScaleCrop>false</ScaleCrop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 Chidiac</dc:creator>
  <cp:keywords/>
  <dc:description/>
  <cp:lastModifiedBy>Pierre Chidiac</cp:lastModifiedBy>
  <cp:revision>19</cp:revision>
  <dcterms:created xsi:type="dcterms:W3CDTF">2020-11-28T20:53:00Z</dcterms:created>
  <dcterms:modified xsi:type="dcterms:W3CDTF">2020-12-20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AA598C1E3C7E4CB4210BD257FF7126</vt:lpwstr>
  </property>
</Properties>
</file>